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C78FEA" w14:textId="02D2624F" w:rsidR="00E25FC1" w:rsidRPr="00C118CB" w:rsidRDefault="00E25FC1" w:rsidP="00E25FC1">
      <w:pPr>
        <w:keepNext/>
        <w:widowControl w:val="0"/>
        <w:tabs>
          <w:tab w:val="left" w:pos="-1080"/>
          <w:tab w:val="left" w:pos="-720"/>
          <w:tab w:val="left" w:pos="0"/>
          <w:tab w:val="left" w:pos="720"/>
          <w:tab w:val="left" w:pos="1080"/>
          <w:tab w:val="left" w:pos="1260"/>
          <w:tab w:val="left" w:pos="2880"/>
          <w:tab w:val="left" w:pos="3600"/>
          <w:tab w:val="left" w:pos="369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 w:line="240" w:lineRule="auto"/>
        <w:jc w:val="center"/>
        <w:outlineLvl w:val="1"/>
        <w:rPr>
          <w:rFonts w:ascii="Arial" w:eastAsia="Times New Roman" w:hAnsi="Arial" w:cs="Arial"/>
          <w:b/>
          <w:snapToGrid w:val="0"/>
          <w:color w:val="000000"/>
          <w:sz w:val="24"/>
          <w:szCs w:val="24"/>
        </w:rPr>
      </w:pPr>
      <w:r w:rsidRPr="00C118CB">
        <w:rPr>
          <w:rFonts w:ascii="Arial" w:eastAsia="Times New Roman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E46ED98" wp14:editId="7215B975">
            <wp:simplePos x="0" y="0"/>
            <wp:positionH relativeFrom="column">
              <wp:posOffset>44450</wp:posOffset>
            </wp:positionH>
            <wp:positionV relativeFrom="paragraph">
              <wp:posOffset>-232410</wp:posOffset>
            </wp:positionV>
            <wp:extent cx="622935" cy="622935"/>
            <wp:effectExtent l="0" t="0" r="5715" b="5715"/>
            <wp:wrapNone/>
            <wp:docPr id="4" name="Picture 4" descr="seal_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al_m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" cy="62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118CB">
        <w:rPr>
          <w:rFonts w:ascii="Arial" w:eastAsia="Times New Roman" w:hAnsi="Arial" w:cs="Arial"/>
          <w:b/>
          <w:snapToGrid w:val="0"/>
          <w:color w:val="000000"/>
          <w:sz w:val="24"/>
          <w:szCs w:val="24"/>
        </w:rPr>
        <w:t xml:space="preserve">STATE OF MAINE REQUEST FOR </w:t>
      </w:r>
      <w:r w:rsidR="0038768A">
        <w:rPr>
          <w:rFonts w:ascii="Arial" w:eastAsia="Times New Roman" w:hAnsi="Arial" w:cs="Arial"/>
          <w:b/>
          <w:snapToGrid w:val="0"/>
          <w:color w:val="000000"/>
          <w:sz w:val="24"/>
          <w:szCs w:val="24"/>
        </w:rPr>
        <w:t>APPLICATIONS</w:t>
      </w:r>
    </w:p>
    <w:p w14:paraId="1DE8F9B9" w14:textId="2AD3B62E" w:rsidR="00E25FC1" w:rsidRPr="00C118CB" w:rsidRDefault="00E25FC1" w:rsidP="00E25FC1">
      <w:pPr>
        <w:jc w:val="center"/>
        <w:rPr>
          <w:rFonts w:ascii="Arial" w:eastAsia="Times New Roman" w:hAnsi="Arial" w:cs="Arial"/>
          <w:b/>
          <w:snapToGrid w:val="0"/>
          <w:color w:val="FF0000"/>
          <w:sz w:val="24"/>
          <w:szCs w:val="24"/>
          <w:u w:val="single"/>
        </w:rPr>
      </w:pPr>
      <w:r w:rsidRPr="00C118CB">
        <w:rPr>
          <w:rFonts w:ascii="Arial" w:eastAsia="Times New Roman" w:hAnsi="Arial" w:cs="Arial"/>
          <w:b/>
          <w:snapToGrid w:val="0"/>
          <w:color w:val="000000"/>
          <w:sz w:val="24"/>
          <w:szCs w:val="24"/>
          <w:u w:val="single"/>
        </w:rPr>
        <w:t>RF</w:t>
      </w:r>
      <w:r w:rsidR="0038768A">
        <w:rPr>
          <w:rFonts w:ascii="Arial" w:eastAsia="Times New Roman" w:hAnsi="Arial" w:cs="Arial"/>
          <w:b/>
          <w:snapToGrid w:val="0"/>
          <w:color w:val="000000"/>
          <w:sz w:val="24"/>
          <w:szCs w:val="24"/>
          <w:u w:val="single"/>
        </w:rPr>
        <w:t>A</w:t>
      </w:r>
      <w:r w:rsidRPr="00C118CB">
        <w:rPr>
          <w:rFonts w:ascii="Arial" w:eastAsia="Times New Roman" w:hAnsi="Arial" w:cs="Arial"/>
          <w:b/>
          <w:snapToGrid w:val="0"/>
          <w:color w:val="000000"/>
          <w:sz w:val="24"/>
          <w:szCs w:val="24"/>
          <w:u w:val="single"/>
        </w:rPr>
        <w:t xml:space="preserve"> AMENDMENT</w:t>
      </w:r>
      <w:r w:rsidR="008A3C2E" w:rsidRPr="00C118CB">
        <w:rPr>
          <w:rFonts w:ascii="Arial" w:eastAsia="Times New Roman" w:hAnsi="Arial" w:cs="Arial"/>
          <w:b/>
          <w:snapToGrid w:val="0"/>
          <w:color w:val="000000"/>
          <w:sz w:val="24"/>
          <w:szCs w:val="24"/>
          <w:u w:val="single"/>
        </w:rPr>
        <w:t xml:space="preserve"> </w:t>
      </w:r>
      <w:r w:rsidR="000E0246">
        <w:rPr>
          <w:rFonts w:ascii="Arial" w:eastAsia="Times New Roman" w:hAnsi="Arial" w:cs="Arial"/>
          <w:b/>
          <w:snapToGrid w:val="0"/>
          <w:color w:val="000000"/>
          <w:sz w:val="24"/>
          <w:szCs w:val="24"/>
          <w:u w:val="single"/>
        </w:rPr>
        <w:t>#1</w:t>
      </w:r>
    </w:p>
    <w:p w14:paraId="0DC0EF66" w14:textId="77777777" w:rsidR="00E25FC1" w:rsidRPr="00C118CB" w:rsidRDefault="00E25FC1" w:rsidP="00E25FC1">
      <w:pPr>
        <w:jc w:val="center"/>
        <w:rPr>
          <w:rFonts w:ascii="Arial" w:hAnsi="Arial" w:cs="Arial"/>
        </w:rPr>
      </w:pPr>
    </w:p>
    <w:tbl>
      <w:tblPr>
        <w:tblStyle w:val="TableGrid"/>
        <w:tblW w:w="10170" w:type="dxa"/>
        <w:tblInd w:w="-162" w:type="dxa"/>
        <w:tblLook w:val="04A0" w:firstRow="1" w:lastRow="0" w:firstColumn="1" w:lastColumn="0" w:noHBand="0" w:noVBand="1"/>
      </w:tblPr>
      <w:tblGrid>
        <w:gridCol w:w="3600"/>
        <w:gridCol w:w="6570"/>
      </w:tblGrid>
      <w:tr w:rsidR="00B02C35" w:rsidRPr="00C118CB" w14:paraId="5E0CB11F" w14:textId="77777777" w:rsidTr="00005309">
        <w:tc>
          <w:tcPr>
            <w:tcW w:w="3600" w:type="dxa"/>
          </w:tcPr>
          <w:p w14:paraId="3DACD094" w14:textId="01F36F8D" w:rsidR="00B02C35" w:rsidRPr="00C118CB" w:rsidRDefault="00B02C35" w:rsidP="00B02C3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RF</w:t>
            </w:r>
            <w:r w:rsidR="0038768A">
              <w:rPr>
                <w:rFonts w:ascii="Arial" w:hAnsi="Arial" w:cs="Arial"/>
                <w:b/>
                <w:color w:val="000000"/>
                <w:sz w:val="24"/>
                <w:szCs w:val="24"/>
              </w:rPr>
              <w:t>A</w:t>
            </w: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NUMBER AND TITLE:</w:t>
            </w:r>
          </w:p>
        </w:tc>
        <w:tc>
          <w:tcPr>
            <w:tcW w:w="6570" w:type="dxa"/>
            <w:vAlign w:val="center"/>
          </w:tcPr>
          <w:p w14:paraId="3A2F3600" w14:textId="77777777" w:rsidR="00BC3EE5" w:rsidRPr="0038768A" w:rsidRDefault="00BC3EE5" w:rsidP="0038768A">
            <w:pPr>
              <w:pStyle w:val="Title"/>
              <w:rPr>
                <w:rFonts w:ascii="Arial" w:hAnsi="Arial" w:cs="Arial"/>
                <w:sz w:val="24"/>
                <w:szCs w:val="24"/>
              </w:rPr>
            </w:pPr>
            <w:r w:rsidRPr="0038768A">
              <w:rPr>
                <w:rFonts w:ascii="Arial" w:hAnsi="Arial" w:cs="Arial"/>
                <w:sz w:val="24"/>
                <w:szCs w:val="24"/>
              </w:rPr>
              <w:t>RFA 202106080</w:t>
            </w:r>
          </w:p>
          <w:p w14:paraId="40376662" w14:textId="77777777" w:rsidR="00BC3EE5" w:rsidRPr="0038768A" w:rsidRDefault="00BC3EE5" w:rsidP="0038768A">
            <w:pPr>
              <w:pStyle w:val="Title"/>
              <w:rPr>
                <w:rFonts w:ascii="Arial" w:hAnsi="Arial" w:cs="Arial"/>
                <w:sz w:val="24"/>
                <w:szCs w:val="24"/>
              </w:rPr>
            </w:pPr>
            <w:r w:rsidRPr="0038768A">
              <w:rPr>
                <w:rFonts w:ascii="Arial" w:hAnsi="Arial" w:cs="Arial"/>
                <w:sz w:val="24"/>
                <w:szCs w:val="24"/>
              </w:rPr>
              <w:t>MCKINNEY-VENTO GRANT</w:t>
            </w:r>
          </w:p>
          <w:p w14:paraId="29CAA445" w14:textId="3829E47C" w:rsidR="00B02C35" w:rsidRPr="0038768A" w:rsidRDefault="00B02C35" w:rsidP="0038768A">
            <w:pPr>
              <w:rPr>
                <w:rFonts w:ascii="Arial" w:hAnsi="Arial" w:cs="Arial"/>
                <w:color w:val="FF0000"/>
              </w:rPr>
            </w:pPr>
          </w:p>
        </w:tc>
      </w:tr>
      <w:tr w:rsidR="00B531C0" w:rsidRPr="00C118CB" w14:paraId="3A667632" w14:textId="77777777" w:rsidTr="00874F76">
        <w:tc>
          <w:tcPr>
            <w:tcW w:w="3600" w:type="dxa"/>
          </w:tcPr>
          <w:p w14:paraId="47622DD5" w14:textId="0C24850B" w:rsidR="00B531C0" w:rsidRPr="00C118CB" w:rsidRDefault="00B531C0" w:rsidP="00B531C0">
            <w:pPr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RF</w:t>
            </w:r>
            <w:r w:rsidR="0038768A">
              <w:rPr>
                <w:rFonts w:ascii="Arial" w:hAnsi="Arial" w:cs="Arial"/>
                <w:b/>
                <w:color w:val="000000"/>
                <w:sz w:val="24"/>
                <w:szCs w:val="24"/>
              </w:rPr>
              <w:t>A</w:t>
            </w: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ISSUED BY:</w:t>
            </w:r>
          </w:p>
        </w:tc>
        <w:tc>
          <w:tcPr>
            <w:tcW w:w="6570" w:type="dxa"/>
            <w:vAlign w:val="center"/>
          </w:tcPr>
          <w:p w14:paraId="1C852198" w14:textId="5F510921" w:rsidR="00B531C0" w:rsidRPr="00BC3EE5" w:rsidRDefault="00BC3EE5" w:rsidP="00B531C0">
            <w:pPr>
              <w:rPr>
                <w:rFonts w:ascii="Arial" w:hAnsi="Arial" w:cs="Arial"/>
                <w:sz w:val="24"/>
                <w:szCs w:val="24"/>
              </w:rPr>
            </w:pPr>
            <w:r w:rsidRPr="00BC3EE5">
              <w:rPr>
                <w:rFonts w:ascii="Arial" w:hAnsi="Arial" w:cs="Arial"/>
                <w:sz w:val="24"/>
                <w:szCs w:val="24"/>
              </w:rPr>
              <w:t>Department of Education</w:t>
            </w:r>
          </w:p>
        </w:tc>
      </w:tr>
      <w:tr w:rsidR="00B02C35" w:rsidRPr="00C118CB" w14:paraId="6AC79E99" w14:textId="77777777" w:rsidTr="00990843">
        <w:tc>
          <w:tcPr>
            <w:tcW w:w="3600" w:type="dxa"/>
          </w:tcPr>
          <w:p w14:paraId="27F3EC19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AMENDMENT DATE:</w:t>
            </w:r>
          </w:p>
        </w:tc>
        <w:tc>
          <w:tcPr>
            <w:tcW w:w="6570" w:type="dxa"/>
          </w:tcPr>
          <w:p w14:paraId="53B53BE5" w14:textId="5CBC3942" w:rsidR="00B02C35" w:rsidRPr="00BC3EE5" w:rsidRDefault="00BC3EE5" w:rsidP="00B02C35">
            <w:pPr>
              <w:rPr>
                <w:rFonts w:ascii="Arial" w:hAnsi="Arial" w:cs="Arial"/>
                <w:sz w:val="24"/>
                <w:szCs w:val="24"/>
              </w:rPr>
            </w:pPr>
            <w:r w:rsidRPr="00BC3EE5">
              <w:rPr>
                <w:rFonts w:ascii="Arial" w:hAnsi="Arial" w:cs="Arial"/>
                <w:sz w:val="24"/>
                <w:szCs w:val="24"/>
              </w:rPr>
              <w:t>July 8, 2021</w:t>
            </w:r>
          </w:p>
        </w:tc>
      </w:tr>
      <w:tr w:rsidR="00B02C35" w:rsidRPr="00C118CB" w14:paraId="073513B1" w14:textId="77777777" w:rsidTr="00990843">
        <w:tc>
          <w:tcPr>
            <w:tcW w:w="3600" w:type="dxa"/>
          </w:tcPr>
          <w:p w14:paraId="23DC02A1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PROPOSAL DUE DATE:</w:t>
            </w:r>
          </w:p>
        </w:tc>
        <w:tc>
          <w:tcPr>
            <w:tcW w:w="6570" w:type="dxa"/>
          </w:tcPr>
          <w:p w14:paraId="4A5DAFFB" w14:textId="4664361D" w:rsidR="00B02C35" w:rsidRPr="00BC3EE5" w:rsidRDefault="00BC3EE5" w:rsidP="00B02C35">
            <w:pPr>
              <w:rPr>
                <w:rFonts w:ascii="Arial" w:hAnsi="Arial" w:cs="Arial"/>
                <w:sz w:val="24"/>
                <w:szCs w:val="24"/>
              </w:rPr>
            </w:pPr>
            <w:r w:rsidRPr="00BC3EE5">
              <w:rPr>
                <w:rFonts w:ascii="Arial" w:hAnsi="Arial" w:cs="Arial"/>
                <w:sz w:val="24"/>
                <w:szCs w:val="24"/>
              </w:rPr>
              <w:t>July 1</w:t>
            </w:r>
            <w:r>
              <w:rPr>
                <w:rFonts w:ascii="Arial" w:hAnsi="Arial" w:cs="Arial"/>
                <w:sz w:val="24"/>
                <w:szCs w:val="24"/>
              </w:rPr>
              <w:t>6</w:t>
            </w:r>
            <w:r w:rsidRPr="00BC3EE5">
              <w:rPr>
                <w:rFonts w:ascii="Arial" w:hAnsi="Arial" w:cs="Arial"/>
                <w:sz w:val="24"/>
                <w:szCs w:val="24"/>
              </w:rPr>
              <w:t>, 2021</w:t>
            </w:r>
          </w:p>
        </w:tc>
      </w:tr>
      <w:tr w:rsidR="00B02C35" w:rsidRPr="00C118CB" w14:paraId="0B7EB2CF" w14:textId="77777777" w:rsidTr="004A606C">
        <w:tc>
          <w:tcPr>
            <w:tcW w:w="3600" w:type="dxa"/>
          </w:tcPr>
          <w:p w14:paraId="04766E33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PROPOSALS DUE TO:</w:t>
            </w:r>
          </w:p>
        </w:tc>
        <w:tc>
          <w:tcPr>
            <w:tcW w:w="6570" w:type="dxa"/>
            <w:vAlign w:val="center"/>
          </w:tcPr>
          <w:p w14:paraId="33C0EE32" w14:textId="565940C8" w:rsidR="00B02C35" w:rsidRPr="00C118CB" w:rsidRDefault="00F3109D" w:rsidP="00B02C35">
            <w:pPr>
              <w:rPr>
                <w:rFonts w:ascii="Arial" w:hAnsi="Arial" w:cs="Arial"/>
                <w:sz w:val="24"/>
                <w:szCs w:val="24"/>
              </w:rPr>
            </w:pPr>
            <w:hyperlink r:id="rId7" w:history="1">
              <w:r w:rsidR="00B531C0" w:rsidRPr="00B51518">
                <w:rPr>
                  <w:rStyle w:val="Hyperlink"/>
                  <w:rFonts w:ascii="Arial" w:hAnsi="Arial" w:cs="Arial"/>
                  <w:sz w:val="24"/>
                  <w:szCs w:val="24"/>
                </w:rPr>
                <w:t>Proposals@maine.gov</w:t>
              </w:r>
            </w:hyperlink>
          </w:p>
        </w:tc>
      </w:tr>
      <w:tr w:rsidR="00B02C35" w:rsidRPr="00C118CB" w14:paraId="57843C41" w14:textId="77777777" w:rsidTr="00990843">
        <w:tc>
          <w:tcPr>
            <w:tcW w:w="10170" w:type="dxa"/>
            <w:gridSpan w:val="2"/>
          </w:tcPr>
          <w:p w14:paraId="169E5CFC" w14:textId="77777777" w:rsidR="00B02C35" w:rsidRPr="00C118CB" w:rsidRDefault="00B02C35" w:rsidP="00B02C3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461E259" w14:textId="4C34A0F0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sz w:val="24"/>
                <w:szCs w:val="24"/>
              </w:rPr>
              <w:t>DESCRIPTION OF CHANGES IN RF</w:t>
            </w:r>
            <w:r w:rsidR="0038768A">
              <w:rPr>
                <w:rFonts w:ascii="Arial" w:hAnsi="Arial" w:cs="Arial"/>
                <w:b/>
                <w:sz w:val="24"/>
                <w:szCs w:val="24"/>
              </w:rPr>
              <w:t>A</w:t>
            </w:r>
            <w:r w:rsidRPr="00C118CB">
              <w:rPr>
                <w:rFonts w:ascii="Arial" w:hAnsi="Arial" w:cs="Arial"/>
                <w:b/>
                <w:sz w:val="24"/>
                <w:szCs w:val="24"/>
              </w:rPr>
              <w:t xml:space="preserve"> (if any):</w:t>
            </w:r>
          </w:p>
          <w:p w14:paraId="4A355004" w14:textId="77777777" w:rsidR="00B02C35" w:rsidRPr="00C118CB" w:rsidRDefault="00B02C35" w:rsidP="00B02C3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AE7E5A" w14:textId="57ABC90B" w:rsidR="00B02C35" w:rsidRDefault="00BC3EE5" w:rsidP="00B02C3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n page 11, </w:t>
            </w:r>
            <w:r w:rsidR="000E0246">
              <w:rPr>
                <w:rFonts w:ascii="Arial" w:hAnsi="Arial" w:cs="Arial"/>
                <w:sz w:val="24"/>
                <w:szCs w:val="24"/>
              </w:rPr>
              <w:t>in</w:t>
            </w:r>
            <w:r>
              <w:rPr>
                <w:rFonts w:ascii="Arial" w:hAnsi="Arial" w:cs="Arial"/>
                <w:sz w:val="24"/>
                <w:szCs w:val="24"/>
              </w:rPr>
              <w:t xml:space="preserve"> the </w:t>
            </w:r>
            <w:r w:rsidR="000E0246">
              <w:rPr>
                <w:rFonts w:ascii="Arial" w:hAnsi="Arial" w:cs="Arial"/>
                <w:sz w:val="24"/>
                <w:szCs w:val="24"/>
              </w:rPr>
              <w:t xml:space="preserve">Identification </w:t>
            </w:r>
            <w:r>
              <w:rPr>
                <w:rFonts w:ascii="Arial" w:hAnsi="Arial" w:cs="Arial"/>
                <w:sz w:val="24"/>
                <w:szCs w:val="24"/>
              </w:rPr>
              <w:t xml:space="preserve">of </w:t>
            </w:r>
            <w:r w:rsidR="000E0246">
              <w:rPr>
                <w:rFonts w:ascii="Arial" w:hAnsi="Arial" w:cs="Arial"/>
                <w:sz w:val="24"/>
                <w:szCs w:val="24"/>
              </w:rPr>
              <w:t xml:space="preserve">Need </w:t>
            </w:r>
            <w:r>
              <w:rPr>
                <w:rFonts w:ascii="Arial" w:hAnsi="Arial" w:cs="Arial"/>
                <w:sz w:val="24"/>
                <w:szCs w:val="24"/>
              </w:rPr>
              <w:t xml:space="preserve">section, </w:t>
            </w:r>
            <w:r w:rsidR="000E0246">
              <w:rPr>
                <w:rFonts w:ascii="Arial" w:hAnsi="Arial" w:cs="Arial"/>
                <w:sz w:val="24"/>
                <w:szCs w:val="24"/>
              </w:rPr>
              <w:t xml:space="preserve">Part </w:t>
            </w:r>
            <w:r>
              <w:rPr>
                <w:rFonts w:ascii="Arial" w:hAnsi="Arial" w:cs="Arial"/>
                <w:sz w:val="24"/>
                <w:szCs w:val="24"/>
              </w:rPr>
              <w:t xml:space="preserve">A, </w:t>
            </w:r>
            <w:r w:rsidR="000E0246">
              <w:rPr>
                <w:rFonts w:ascii="Arial" w:hAnsi="Arial" w:cs="Arial"/>
                <w:sz w:val="24"/>
                <w:szCs w:val="24"/>
              </w:rPr>
              <w:t>enter N/A or leave blank the 2</w:t>
            </w:r>
            <w:r>
              <w:rPr>
                <w:rFonts w:ascii="Arial" w:hAnsi="Arial" w:cs="Arial"/>
                <w:sz w:val="24"/>
                <w:szCs w:val="24"/>
              </w:rPr>
              <w:t>020-</w:t>
            </w:r>
            <w:r w:rsidR="000E0246">
              <w:rPr>
                <w:rFonts w:ascii="Arial" w:hAnsi="Arial" w:cs="Arial"/>
                <w:sz w:val="24"/>
                <w:szCs w:val="24"/>
              </w:rPr>
              <w:t>20</w:t>
            </w:r>
            <w:r>
              <w:rPr>
                <w:rFonts w:ascii="Arial" w:hAnsi="Arial" w:cs="Arial"/>
                <w:sz w:val="24"/>
                <w:szCs w:val="24"/>
              </w:rPr>
              <w:t>21 data elements. These are not yet publicly available and will not be required.</w:t>
            </w:r>
          </w:p>
          <w:p w14:paraId="236CD275" w14:textId="20D2A527" w:rsidR="00BC3EE5" w:rsidRDefault="00BC3EE5" w:rsidP="00B02C35">
            <w:pPr>
              <w:rPr>
                <w:rFonts w:ascii="Arial" w:hAnsi="Arial" w:cs="Arial"/>
                <w:sz w:val="24"/>
                <w:szCs w:val="24"/>
              </w:rPr>
            </w:pPr>
          </w:p>
          <w:p w14:paraId="4C168A0E" w14:textId="7DAAD920" w:rsidR="00BC3EE5" w:rsidRPr="00C118CB" w:rsidRDefault="00BC3EE5" w:rsidP="00B02C3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due date has changed from July 13, 2021 to </w:t>
            </w:r>
            <w:r w:rsidRPr="00A87EAF">
              <w:rPr>
                <w:rFonts w:ascii="Arial" w:hAnsi="Arial" w:cs="Arial"/>
                <w:b/>
                <w:bCs/>
                <w:sz w:val="24"/>
                <w:szCs w:val="24"/>
              </w:rPr>
              <w:t>July 16, 2021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27320F46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80BC55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</w:p>
          <w:p w14:paraId="1CBB464A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2C35" w:rsidRPr="00C118CB" w14:paraId="4DBD4680" w14:textId="77777777" w:rsidTr="00990843">
        <w:tc>
          <w:tcPr>
            <w:tcW w:w="10170" w:type="dxa"/>
            <w:gridSpan w:val="2"/>
          </w:tcPr>
          <w:p w14:paraId="07086C5F" w14:textId="77777777" w:rsidR="00B02C35" w:rsidRPr="00C118CB" w:rsidRDefault="00B02C35" w:rsidP="00B02C35">
            <w:p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9323B6C" w14:textId="4921F826" w:rsidR="00B02C35" w:rsidRPr="00C118CB" w:rsidRDefault="00B02C35" w:rsidP="00B02C35">
            <w:p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sz w:val="24"/>
                <w:szCs w:val="24"/>
              </w:rPr>
              <w:t>REVISED LANGUAGE IN RF</w:t>
            </w:r>
            <w:r w:rsidR="0038768A">
              <w:rPr>
                <w:rFonts w:ascii="Arial" w:hAnsi="Arial" w:cs="Arial"/>
                <w:b/>
                <w:sz w:val="24"/>
                <w:szCs w:val="24"/>
              </w:rPr>
              <w:t>A</w:t>
            </w:r>
            <w:r w:rsidRPr="00C118CB">
              <w:rPr>
                <w:rFonts w:ascii="Arial" w:hAnsi="Arial" w:cs="Arial"/>
                <w:b/>
                <w:sz w:val="24"/>
                <w:szCs w:val="24"/>
              </w:rPr>
              <w:t xml:space="preserve"> (if any):</w:t>
            </w:r>
          </w:p>
          <w:p w14:paraId="471E7FF1" w14:textId="77777777" w:rsidR="00B02C35" w:rsidRPr="00C118CB" w:rsidRDefault="00B02C35" w:rsidP="00B02C35">
            <w:p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81F14FE" w14:textId="77777777" w:rsidR="00B02C35" w:rsidRPr="00C118CB" w:rsidRDefault="00B02C35" w:rsidP="00B02C35">
            <w:p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</w:p>
          <w:tbl>
            <w:tblPr>
              <w:tblStyle w:val="TableGrid"/>
              <w:tblW w:w="5000" w:type="pct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936"/>
              <w:gridCol w:w="1936"/>
              <w:gridCol w:w="1936"/>
              <w:gridCol w:w="2211"/>
              <w:gridCol w:w="1935"/>
            </w:tblGrid>
            <w:tr w:rsidR="000E0246" w:rsidRPr="000E02B6" w14:paraId="52317868" w14:textId="77777777" w:rsidTr="009165C2">
              <w:trPr>
                <w:cantSplit/>
              </w:trPr>
              <w:tc>
                <w:tcPr>
                  <w:tcW w:w="972" w:type="pct"/>
                  <w:tcBorders>
                    <w:top w:val="nil"/>
                    <w:right w:val="nil"/>
                  </w:tcBorders>
                  <w:shd w:val="clear" w:color="auto" w:fill="EAF1DD" w:themeFill="accent3" w:themeFillTint="33"/>
                </w:tcPr>
                <w:p w14:paraId="17AA3A9A" w14:textId="77777777" w:rsidR="000E0246" w:rsidRPr="000E02B6" w:rsidRDefault="000E0246" w:rsidP="000E0246">
                  <w:pPr>
                    <w:pStyle w:val="NoSpacing"/>
                    <w:spacing w:after="16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972" w:type="pct"/>
                  <w:tcBorders>
                    <w:top w:val="nil"/>
                    <w:left w:val="nil"/>
                    <w:right w:val="nil"/>
                  </w:tcBorders>
                  <w:shd w:val="clear" w:color="auto" w:fill="EAF1DD" w:themeFill="accent3" w:themeFillTint="33"/>
                </w:tcPr>
                <w:p w14:paraId="7896D872" w14:textId="77777777" w:rsidR="000E0246" w:rsidRPr="000E02B6" w:rsidRDefault="000E0246" w:rsidP="000E0246">
                  <w:pPr>
                    <w:pStyle w:val="NoSpacing"/>
                    <w:spacing w:after="160"/>
                    <w:jc w:val="center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0E02B6">
                    <w:rPr>
                      <w:rFonts w:ascii="Arial" w:hAnsi="Arial" w:cs="Arial"/>
                      <w:b/>
                      <w:sz w:val="24"/>
                      <w:szCs w:val="24"/>
                    </w:rPr>
                    <w:t>Free and reduced-price lunch enrollment rates (LEA)</w:t>
                  </w:r>
                </w:p>
              </w:tc>
              <w:tc>
                <w:tcPr>
                  <w:tcW w:w="972" w:type="pct"/>
                  <w:tcBorders>
                    <w:top w:val="nil"/>
                    <w:left w:val="nil"/>
                    <w:right w:val="nil"/>
                  </w:tcBorders>
                  <w:shd w:val="clear" w:color="auto" w:fill="EAF1DD" w:themeFill="accent3" w:themeFillTint="33"/>
                </w:tcPr>
                <w:p w14:paraId="4DFA7796" w14:textId="77777777" w:rsidR="000E0246" w:rsidRPr="000E02B6" w:rsidRDefault="000E0246" w:rsidP="000E0246">
                  <w:pPr>
                    <w:jc w:val="center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0E02B6">
                    <w:rPr>
                      <w:rFonts w:ascii="Arial" w:hAnsi="Arial" w:cs="Arial"/>
                      <w:b/>
                      <w:sz w:val="24"/>
                      <w:szCs w:val="24"/>
                    </w:rPr>
                    <w:t>Children in Poverty Rate (County)</w:t>
                  </w:r>
                </w:p>
              </w:tc>
              <w:tc>
                <w:tcPr>
                  <w:tcW w:w="1110" w:type="pct"/>
                  <w:tcBorders>
                    <w:top w:val="nil"/>
                    <w:left w:val="nil"/>
                    <w:right w:val="nil"/>
                  </w:tcBorders>
                  <w:shd w:val="clear" w:color="auto" w:fill="EAF1DD" w:themeFill="accent3" w:themeFillTint="33"/>
                </w:tcPr>
                <w:p w14:paraId="1CCA9E2B" w14:textId="77777777" w:rsidR="000E0246" w:rsidRPr="000E02B6" w:rsidRDefault="000E0246" w:rsidP="000E0246">
                  <w:pPr>
                    <w:jc w:val="center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0E02B6">
                    <w:rPr>
                      <w:rFonts w:ascii="Arial" w:hAnsi="Arial" w:cs="Arial"/>
                      <w:b/>
                      <w:sz w:val="24"/>
                      <w:szCs w:val="24"/>
                    </w:rPr>
                    <w:t>Unemployment Rate</w:t>
                  </w:r>
                </w:p>
                <w:p w14:paraId="2422A7F2" w14:textId="77777777" w:rsidR="000E0246" w:rsidRPr="000E02B6" w:rsidRDefault="000E0246" w:rsidP="000E0246">
                  <w:pPr>
                    <w:jc w:val="center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0E02B6">
                    <w:rPr>
                      <w:rFonts w:ascii="Arial" w:hAnsi="Arial" w:cs="Arial"/>
                      <w:b/>
                      <w:sz w:val="24"/>
                      <w:szCs w:val="24"/>
                    </w:rPr>
                    <w:t>(County)</w:t>
                  </w:r>
                </w:p>
              </w:tc>
              <w:tc>
                <w:tcPr>
                  <w:tcW w:w="972" w:type="pct"/>
                  <w:tcBorders>
                    <w:top w:val="nil"/>
                    <w:left w:val="nil"/>
                    <w:right w:val="nil"/>
                  </w:tcBorders>
                  <w:shd w:val="clear" w:color="auto" w:fill="EAF1DD" w:themeFill="accent3" w:themeFillTint="33"/>
                </w:tcPr>
                <w:p w14:paraId="6091BDF6" w14:textId="77777777" w:rsidR="000E0246" w:rsidRPr="000E02B6" w:rsidRDefault="000E0246" w:rsidP="000E0246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0E02B6">
                    <w:rPr>
                      <w:rFonts w:ascii="Arial" w:hAnsi="Arial" w:cs="Arial"/>
                      <w:b/>
                      <w:sz w:val="24"/>
                      <w:szCs w:val="24"/>
                    </w:rPr>
                    <w:t>4- Year Graduation Rate for all students (LEA)</w:t>
                  </w:r>
                </w:p>
              </w:tc>
            </w:tr>
            <w:tr w:rsidR="000E0246" w:rsidRPr="000E02B6" w14:paraId="538DAF0D" w14:textId="77777777" w:rsidTr="009165C2">
              <w:trPr>
                <w:cantSplit/>
              </w:trPr>
              <w:tc>
                <w:tcPr>
                  <w:tcW w:w="972" w:type="pct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4EE51927" w14:textId="77777777" w:rsidR="000E0246" w:rsidRPr="000E02B6" w:rsidRDefault="000E0246" w:rsidP="000E0246">
                  <w:pPr>
                    <w:pStyle w:val="NoSpacing"/>
                    <w:spacing w:after="160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0E02B6">
                    <w:rPr>
                      <w:rFonts w:ascii="Arial" w:hAnsi="Arial" w:cs="Arial"/>
                      <w:b/>
                      <w:sz w:val="24"/>
                      <w:szCs w:val="24"/>
                    </w:rPr>
                    <w:t>2019-2020</w:t>
                  </w:r>
                </w:p>
              </w:tc>
              <w:tc>
                <w:tcPr>
                  <w:tcW w:w="972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02D22C" w14:textId="77777777" w:rsidR="000E0246" w:rsidRPr="000E02B6" w:rsidRDefault="000E0246" w:rsidP="000E0246">
                  <w:pPr>
                    <w:pStyle w:val="NoSpacing"/>
                    <w:spacing w:after="160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0E02B6">
                    <w:rPr>
                      <w:rFonts w:ascii="Arial" w:hAnsi="Arial" w:cs="Arial"/>
                      <w:sz w:val="24"/>
                      <w:szCs w:val="24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color w:val="2B579A"/>
                        <w:sz w:val="24"/>
                        <w:szCs w:val="24"/>
                        <w:shd w:val="clear" w:color="auto" w:fill="E6E6E6"/>
                      </w:rPr>
                      <w:id w:val="-1344312708"/>
                      <w:placeholder>
                        <w:docPart w:val="1A24BC63B66F4425A98B269510898873"/>
                      </w:placeholder>
                      <w:showingPlcHdr/>
                    </w:sdtPr>
                    <w:sdtContent>
                      <w:r w:rsidRPr="000E02B6">
                        <w:rPr>
                          <w:rStyle w:val="PlaceholderText"/>
                          <w:rFonts w:ascii="Arial" w:hAnsi="Arial" w:cs="Arial"/>
                          <w:sz w:val="24"/>
                          <w:szCs w:val="24"/>
                        </w:rPr>
                        <w:t>Click or tap here to enter text.</w:t>
                      </w:r>
                    </w:sdtContent>
                  </w:sdt>
                </w:p>
              </w:tc>
              <w:tc>
                <w:tcPr>
                  <w:tcW w:w="972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45B620" w14:textId="77777777" w:rsidR="000E0246" w:rsidRPr="000E02B6" w:rsidRDefault="000E0246" w:rsidP="000E0246">
                  <w:pPr>
                    <w:pStyle w:val="NoSpacing"/>
                    <w:spacing w:after="160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0E02B6">
                    <w:rPr>
                      <w:rFonts w:ascii="Arial" w:hAnsi="Arial" w:cs="Arial"/>
                      <w:sz w:val="24"/>
                      <w:szCs w:val="24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color w:val="2B579A"/>
                        <w:sz w:val="24"/>
                        <w:szCs w:val="24"/>
                        <w:shd w:val="clear" w:color="auto" w:fill="E6E6E6"/>
                      </w:rPr>
                      <w:id w:val="2035226932"/>
                      <w:placeholder>
                        <w:docPart w:val="7BDCE854B4D5429781CAA33B7348FA11"/>
                      </w:placeholder>
                      <w:showingPlcHdr/>
                    </w:sdtPr>
                    <w:sdtContent>
                      <w:r w:rsidRPr="000E02B6">
                        <w:rPr>
                          <w:rStyle w:val="PlaceholderText"/>
                          <w:rFonts w:ascii="Arial" w:hAnsi="Arial" w:cs="Arial"/>
                          <w:sz w:val="24"/>
                          <w:szCs w:val="24"/>
                        </w:rPr>
                        <w:t>Click or tap here to enter text.</w:t>
                      </w:r>
                    </w:sdtContent>
                  </w:sdt>
                </w:p>
              </w:tc>
              <w:tc>
                <w:tcPr>
                  <w:tcW w:w="1110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68E928" w14:textId="77777777" w:rsidR="000E0246" w:rsidRPr="000E02B6" w:rsidRDefault="000E0246" w:rsidP="000E0246">
                  <w:pPr>
                    <w:pStyle w:val="NoSpacing"/>
                    <w:spacing w:after="160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0E02B6">
                    <w:rPr>
                      <w:rFonts w:ascii="Arial" w:hAnsi="Arial" w:cs="Arial"/>
                      <w:sz w:val="24"/>
                      <w:szCs w:val="24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color w:val="2B579A"/>
                        <w:sz w:val="24"/>
                        <w:szCs w:val="24"/>
                        <w:shd w:val="clear" w:color="auto" w:fill="E6E6E6"/>
                      </w:rPr>
                      <w:id w:val="720182438"/>
                      <w:placeholder>
                        <w:docPart w:val="8353084BD4DB4384816ACBAEDD253E58"/>
                      </w:placeholder>
                      <w:showingPlcHdr/>
                    </w:sdtPr>
                    <w:sdtContent>
                      <w:r w:rsidRPr="000E02B6">
                        <w:rPr>
                          <w:rStyle w:val="PlaceholderText"/>
                          <w:rFonts w:ascii="Arial" w:hAnsi="Arial" w:cs="Arial"/>
                          <w:sz w:val="24"/>
                          <w:szCs w:val="24"/>
                        </w:rPr>
                        <w:t>Click or tap here to enter text.</w:t>
                      </w:r>
                    </w:sdtContent>
                  </w:sdt>
                </w:p>
              </w:tc>
              <w:tc>
                <w:tcPr>
                  <w:tcW w:w="972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C55D00" w14:textId="77777777" w:rsidR="000E0246" w:rsidRPr="000E02B6" w:rsidRDefault="000E0246" w:rsidP="000E0246">
                  <w:pPr>
                    <w:pStyle w:val="NoSpacing"/>
                    <w:spacing w:after="160"/>
                    <w:rPr>
                      <w:rFonts w:ascii="Arial" w:hAnsi="Arial" w:cs="Arial"/>
                      <w:sz w:val="24"/>
                      <w:szCs w:val="24"/>
                    </w:rPr>
                  </w:pPr>
                  <w:sdt>
                    <w:sdtPr>
                      <w:rPr>
                        <w:rFonts w:ascii="Arial" w:hAnsi="Arial" w:cs="Arial"/>
                        <w:color w:val="2B579A"/>
                        <w:sz w:val="24"/>
                        <w:szCs w:val="24"/>
                        <w:shd w:val="clear" w:color="auto" w:fill="E6E6E6"/>
                      </w:rPr>
                      <w:id w:val="131147195"/>
                      <w:placeholder>
                        <w:docPart w:val="80D698706A9E41549CCDFC429D21B344"/>
                      </w:placeholder>
                      <w:showingPlcHdr/>
                    </w:sdtPr>
                    <w:sdtContent>
                      <w:r w:rsidRPr="000E02B6">
                        <w:rPr>
                          <w:rStyle w:val="PlaceholderText"/>
                          <w:rFonts w:ascii="Arial" w:hAnsi="Arial" w:cs="Arial"/>
                          <w:sz w:val="24"/>
                          <w:szCs w:val="24"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0E0246" w:rsidRPr="000E02B6" w14:paraId="34DFF87E" w14:textId="77777777" w:rsidTr="009165C2">
              <w:trPr>
                <w:cantSplit/>
              </w:trPr>
              <w:tc>
                <w:tcPr>
                  <w:tcW w:w="972" w:type="pct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7D816EB2" w14:textId="77777777" w:rsidR="000E0246" w:rsidRPr="00A87EAF" w:rsidRDefault="000E0246" w:rsidP="000E0246">
                  <w:pPr>
                    <w:pStyle w:val="NoSpacing"/>
                    <w:spacing w:after="160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A87EAF">
                    <w:rPr>
                      <w:rFonts w:ascii="Arial" w:hAnsi="Arial" w:cs="Arial"/>
                      <w:b/>
                      <w:sz w:val="24"/>
                      <w:szCs w:val="24"/>
                    </w:rPr>
                    <w:t>2020-2021</w:t>
                  </w:r>
                </w:p>
              </w:tc>
              <w:tc>
                <w:tcPr>
                  <w:tcW w:w="972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808EDC" w14:textId="2C72346A" w:rsidR="000E0246" w:rsidRPr="00A87EAF" w:rsidRDefault="000E0246" w:rsidP="000E0246">
                  <w:pPr>
                    <w:pStyle w:val="NoSpacing"/>
                    <w:spacing w:after="160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A87EAF">
                    <w:rPr>
                      <w:rFonts w:ascii="Arial" w:hAnsi="Arial" w:cs="Arial"/>
                      <w:sz w:val="24"/>
                      <w:szCs w:val="24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4"/>
                        <w:szCs w:val="24"/>
                        <w:shd w:val="clear" w:color="auto" w:fill="E6E6E6"/>
                      </w:rPr>
                      <w:id w:val="1049578467"/>
                      <w:placeholder>
                        <w:docPart w:val="49FD2E10DD2C48C4B5C1A3D53B8069BB"/>
                      </w:placeholder>
                    </w:sdtPr>
                    <w:sdtContent>
                      <w:r w:rsidR="00A87EAF" w:rsidRPr="00A87EAF">
                        <w:rPr>
                          <w:rFonts w:ascii="Arial" w:hAnsi="Arial" w:cs="Arial"/>
                          <w:sz w:val="24"/>
                          <w:szCs w:val="24"/>
                          <w:shd w:val="clear" w:color="auto" w:fill="E6E6E6"/>
                        </w:rPr>
                        <w:t>N/A</w:t>
                      </w:r>
                    </w:sdtContent>
                  </w:sdt>
                </w:p>
              </w:tc>
              <w:tc>
                <w:tcPr>
                  <w:tcW w:w="972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F572DB" w14:textId="6BFDF5EA" w:rsidR="000E0246" w:rsidRPr="00A87EAF" w:rsidRDefault="00A87EAF" w:rsidP="000E0246">
                  <w:pPr>
                    <w:pStyle w:val="NoSpacing"/>
                    <w:spacing w:after="160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A87EAF">
                    <w:rPr>
                      <w:rFonts w:ascii="Arial" w:hAnsi="Arial" w:cs="Arial"/>
                      <w:sz w:val="24"/>
                      <w:szCs w:val="24"/>
                      <w:shd w:val="clear" w:color="auto" w:fill="E6E6E6"/>
                    </w:rPr>
                    <w:t>N/A</w:t>
                  </w:r>
                </w:p>
              </w:tc>
              <w:tc>
                <w:tcPr>
                  <w:tcW w:w="1110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43E25E" w14:textId="00F96AFE" w:rsidR="000E0246" w:rsidRPr="00A87EAF" w:rsidRDefault="00A87EAF" w:rsidP="000E0246">
                  <w:pPr>
                    <w:pStyle w:val="NoSpacing"/>
                    <w:spacing w:after="160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A87EAF">
                    <w:rPr>
                      <w:rFonts w:ascii="Arial" w:hAnsi="Arial" w:cs="Arial"/>
                      <w:sz w:val="24"/>
                      <w:szCs w:val="24"/>
                      <w:shd w:val="clear" w:color="auto" w:fill="E6E6E6"/>
                    </w:rPr>
                    <w:t>N/A</w:t>
                  </w:r>
                </w:p>
              </w:tc>
              <w:tc>
                <w:tcPr>
                  <w:tcW w:w="972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5033CD" w14:textId="0A9BC004" w:rsidR="000E0246" w:rsidRPr="00A87EAF" w:rsidRDefault="000E0246" w:rsidP="000E0246">
                  <w:pPr>
                    <w:pStyle w:val="NoSpacing"/>
                    <w:spacing w:after="160"/>
                    <w:rPr>
                      <w:rFonts w:ascii="Arial" w:hAnsi="Arial" w:cs="Arial"/>
                      <w:sz w:val="24"/>
                      <w:szCs w:val="24"/>
                    </w:rPr>
                  </w:pPr>
                  <w:sdt>
                    <w:sdtPr>
                      <w:rPr>
                        <w:rFonts w:ascii="Arial" w:hAnsi="Arial" w:cs="Arial"/>
                        <w:sz w:val="24"/>
                        <w:szCs w:val="24"/>
                        <w:shd w:val="clear" w:color="auto" w:fill="E6E6E6"/>
                      </w:rPr>
                      <w:id w:val="1380354550"/>
                      <w:placeholder>
                        <w:docPart w:val="810C851B24FC4ADC884163883709DA66"/>
                      </w:placeholder>
                    </w:sdtPr>
                    <w:sdtContent>
                      <w:r w:rsidR="00A87EAF" w:rsidRPr="00A87EAF">
                        <w:rPr>
                          <w:rFonts w:ascii="Arial" w:hAnsi="Arial" w:cs="Arial"/>
                          <w:sz w:val="24"/>
                          <w:szCs w:val="24"/>
                          <w:shd w:val="clear" w:color="auto" w:fill="E6E6E6"/>
                        </w:rPr>
                        <w:t>N/A</w:t>
                      </w:r>
                    </w:sdtContent>
                  </w:sdt>
                </w:p>
              </w:tc>
            </w:tr>
          </w:tbl>
          <w:p w14:paraId="5B75494F" w14:textId="77777777" w:rsidR="00B02C35" w:rsidRPr="00C118CB" w:rsidRDefault="00B02C35" w:rsidP="00B02C35">
            <w:p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4F38836" w14:textId="30A5242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2C35" w:rsidRPr="00C118CB" w14:paraId="1B1391DD" w14:textId="77777777" w:rsidTr="00990843">
        <w:tc>
          <w:tcPr>
            <w:tcW w:w="10170" w:type="dxa"/>
            <w:gridSpan w:val="2"/>
          </w:tcPr>
          <w:p w14:paraId="71466FE4" w14:textId="77777777" w:rsidR="00B02C35" w:rsidRPr="00C118CB" w:rsidRDefault="00B02C35" w:rsidP="00B02C35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  <w:p w14:paraId="363F8466" w14:textId="77777777" w:rsidR="00B02C35" w:rsidRPr="00C118CB" w:rsidRDefault="00B02C35" w:rsidP="00B02C35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All other provisions and clauses of the RFP remain unchanged.</w:t>
            </w:r>
          </w:p>
          <w:p w14:paraId="3DC71F96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8CF92FE" w14:textId="77777777" w:rsidR="00E25FC1" w:rsidRPr="00C118CB" w:rsidRDefault="00E25FC1">
      <w:pPr>
        <w:rPr>
          <w:rFonts w:ascii="Arial" w:hAnsi="Arial" w:cs="Arial"/>
        </w:rPr>
      </w:pPr>
    </w:p>
    <w:p w14:paraId="677E49F9" w14:textId="77777777" w:rsidR="00C118CB" w:rsidRPr="00C118CB" w:rsidRDefault="00C118CB">
      <w:pPr>
        <w:rPr>
          <w:rFonts w:ascii="Arial" w:hAnsi="Arial" w:cs="Arial"/>
        </w:rPr>
      </w:pPr>
    </w:p>
    <w:sectPr w:rsidR="00C118CB" w:rsidRPr="00C118C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F1F372" w14:textId="77777777" w:rsidR="00F3109D" w:rsidRDefault="00F3109D" w:rsidP="009A0B7F">
      <w:pPr>
        <w:spacing w:after="0" w:line="240" w:lineRule="auto"/>
      </w:pPr>
      <w:r>
        <w:separator/>
      </w:r>
    </w:p>
  </w:endnote>
  <w:endnote w:type="continuationSeparator" w:id="0">
    <w:p w14:paraId="17D7F869" w14:textId="77777777" w:rsidR="00F3109D" w:rsidRDefault="00F3109D" w:rsidP="009A0B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536FD0" w14:textId="48EBB2C0" w:rsidR="009A0B7F" w:rsidRPr="00DA2A5D" w:rsidRDefault="00B02C35">
    <w:pPr>
      <w:pStyle w:val="Footer"/>
      <w:rPr>
        <w:rFonts w:ascii="Arial" w:hAnsi="Arial" w:cs="Arial"/>
      </w:rPr>
    </w:pPr>
    <w:r w:rsidRPr="00DA2A5D">
      <w:rPr>
        <w:rFonts w:ascii="Arial" w:hAnsi="Arial" w:cs="Arial"/>
      </w:rPr>
      <w:t xml:space="preserve">Rev. </w:t>
    </w:r>
    <w:r w:rsidR="00DA2A5D">
      <w:rPr>
        <w:rFonts w:ascii="Arial" w:hAnsi="Arial" w:cs="Arial"/>
      </w:rPr>
      <w:t>7/15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D88E4C" w14:textId="77777777" w:rsidR="00F3109D" w:rsidRDefault="00F3109D" w:rsidP="009A0B7F">
      <w:pPr>
        <w:spacing w:after="0" w:line="240" w:lineRule="auto"/>
      </w:pPr>
      <w:r>
        <w:separator/>
      </w:r>
    </w:p>
  </w:footnote>
  <w:footnote w:type="continuationSeparator" w:id="0">
    <w:p w14:paraId="4E1D33E0" w14:textId="77777777" w:rsidR="00F3109D" w:rsidRDefault="00F3109D" w:rsidP="009A0B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TA2Mzcwt7QwNTFU0lEKTi0uzszPAykwrAUAuaAWeywAAAA="/>
  </w:docVars>
  <w:rsids>
    <w:rsidRoot w:val="00E25FC1"/>
    <w:rsid w:val="000E0246"/>
    <w:rsid w:val="00132246"/>
    <w:rsid w:val="00284492"/>
    <w:rsid w:val="0038768A"/>
    <w:rsid w:val="003A0ED9"/>
    <w:rsid w:val="003C664A"/>
    <w:rsid w:val="004F30B3"/>
    <w:rsid w:val="00521F49"/>
    <w:rsid w:val="007351DF"/>
    <w:rsid w:val="0081650E"/>
    <w:rsid w:val="008A3C2E"/>
    <w:rsid w:val="008C3A77"/>
    <w:rsid w:val="008D17F1"/>
    <w:rsid w:val="00990843"/>
    <w:rsid w:val="009A0B7F"/>
    <w:rsid w:val="00A669EA"/>
    <w:rsid w:val="00A87EAF"/>
    <w:rsid w:val="00B02C35"/>
    <w:rsid w:val="00B531C0"/>
    <w:rsid w:val="00BC3EE5"/>
    <w:rsid w:val="00C118CB"/>
    <w:rsid w:val="00D60B3F"/>
    <w:rsid w:val="00DA2A5D"/>
    <w:rsid w:val="00DE5EC6"/>
    <w:rsid w:val="00E1042E"/>
    <w:rsid w:val="00E25FC1"/>
    <w:rsid w:val="00EC4A98"/>
    <w:rsid w:val="00F31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01882"/>
  <w15:docId w15:val="{891F0743-5AE9-4D5C-92D7-C501E64E4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5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E25F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E25F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5FC1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C1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8C3A77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9A0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0B7F"/>
  </w:style>
  <w:style w:type="paragraph" w:styleId="Footer">
    <w:name w:val="footer"/>
    <w:basedOn w:val="Normal"/>
    <w:link w:val="FooterChar"/>
    <w:uiPriority w:val="99"/>
    <w:unhideWhenUsed/>
    <w:rsid w:val="009A0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0B7F"/>
  </w:style>
  <w:style w:type="character" w:styleId="Hyperlink">
    <w:name w:val="Hyperlink"/>
    <w:uiPriority w:val="99"/>
    <w:rsid w:val="00B531C0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C3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3EE5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NoSpacing">
    <w:name w:val="No Spacing"/>
    <w:link w:val="NoSpacingChar"/>
    <w:uiPriority w:val="1"/>
    <w:qFormat/>
    <w:rsid w:val="000E0246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0E0246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E02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59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Proposals@maine.gov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A24BC63B66F4425A98B269510898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720B8-D46D-4926-B82A-B1BCA8E10FCA}"/>
      </w:docPartPr>
      <w:docPartBody>
        <w:p w:rsidR="00000000" w:rsidRDefault="0055634F" w:rsidP="0055634F">
          <w:pPr>
            <w:pStyle w:val="1A24BC63B66F4425A98B269510898873"/>
          </w:pPr>
          <w:r w:rsidRPr="009F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DCE854B4D5429781CAA33B7348F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E8680-F325-461C-B61A-008BB0D3C8FD}"/>
      </w:docPartPr>
      <w:docPartBody>
        <w:p w:rsidR="00000000" w:rsidRDefault="0055634F" w:rsidP="0055634F">
          <w:pPr>
            <w:pStyle w:val="7BDCE854B4D5429781CAA33B7348FA11"/>
          </w:pPr>
          <w:r w:rsidRPr="009F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53084BD4DB4384816ACBAEDD253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13CD0-8BB8-497C-B1EF-B178D136B937}"/>
      </w:docPartPr>
      <w:docPartBody>
        <w:p w:rsidR="00000000" w:rsidRDefault="0055634F" w:rsidP="0055634F">
          <w:pPr>
            <w:pStyle w:val="8353084BD4DB4384816ACBAEDD253E58"/>
          </w:pPr>
          <w:r w:rsidRPr="009F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D698706A9E41549CCDFC429D21B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AA935-28D2-4AF0-AC0D-E6711EC878CD}"/>
      </w:docPartPr>
      <w:docPartBody>
        <w:p w:rsidR="00000000" w:rsidRDefault="0055634F" w:rsidP="0055634F">
          <w:pPr>
            <w:pStyle w:val="80D698706A9E41549CCDFC429D21B344"/>
          </w:pPr>
          <w:r w:rsidRPr="009F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FD2E10DD2C48C4B5C1A3D53B806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6EB0D-5A99-4477-A3CF-0EE583501C0A}"/>
      </w:docPartPr>
      <w:docPartBody>
        <w:p w:rsidR="00000000" w:rsidRDefault="0055634F" w:rsidP="0055634F">
          <w:pPr>
            <w:pStyle w:val="49FD2E10DD2C48C4B5C1A3D53B8069BB"/>
          </w:pPr>
          <w:r w:rsidRPr="009F7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0C851B24FC4ADC884163883709D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8BA86-41DE-4F46-8393-611957E49122}"/>
      </w:docPartPr>
      <w:docPartBody>
        <w:p w:rsidR="00000000" w:rsidRDefault="0055634F" w:rsidP="0055634F">
          <w:pPr>
            <w:pStyle w:val="810C851B24FC4ADC884163883709DA66"/>
          </w:pPr>
          <w:r w:rsidRPr="009F787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634F"/>
    <w:rsid w:val="0055634F"/>
    <w:rsid w:val="00606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634F"/>
    <w:rPr>
      <w:color w:val="808080"/>
    </w:rPr>
  </w:style>
  <w:style w:type="paragraph" w:customStyle="1" w:styleId="1A24BC63B66F4425A98B269510898873">
    <w:name w:val="1A24BC63B66F4425A98B269510898873"/>
    <w:rsid w:val="0055634F"/>
  </w:style>
  <w:style w:type="paragraph" w:customStyle="1" w:styleId="7BDCE854B4D5429781CAA33B7348FA11">
    <w:name w:val="7BDCE854B4D5429781CAA33B7348FA11"/>
    <w:rsid w:val="0055634F"/>
  </w:style>
  <w:style w:type="paragraph" w:customStyle="1" w:styleId="8353084BD4DB4384816ACBAEDD253E58">
    <w:name w:val="8353084BD4DB4384816ACBAEDD253E58"/>
    <w:rsid w:val="0055634F"/>
  </w:style>
  <w:style w:type="paragraph" w:customStyle="1" w:styleId="80D698706A9E41549CCDFC429D21B344">
    <w:name w:val="80D698706A9E41549CCDFC429D21B344"/>
    <w:rsid w:val="0055634F"/>
  </w:style>
  <w:style w:type="paragraph" w:customStyle="1" w:styleId="49FD2E10DD2C48C4B5C1A3D53B8069BB">
    <w:name w:val="49FD2E10DD2C48C4B5C1A3D53B8069BB"/>
    <w:rsid w:val="0055634F"/>
  </w:style>
  <w:style w:type="paragraph" w:customStyle="1" w:styleId="2D9EDFB0711B4FEDA360862A2F614810">
    <w:name w:val="2D9EDFB0711B4FEDA360862A2F614810"/>
    <w:rsid w:val="0055634F"/>
  </w:style>
  <w:style w:type="paragraph" w:customStyle="1" w:styleId="5619A3014AB747859F37C93ADC4580DA">
    <w:name w:val="5619A3014AB747859F37C93ADC4580DA"/>
    <w:rsid w:val="0055634F"/>
  </w:style>
  <w:style w:type="paragraph" w:customStyle="1" w:styleId="810C851B24FC4ADC884163883709DA66">
    <w:name w:val="810C851B24FC4ADC884163883709DA66"/>
    <w:rsid w:val="005563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on, Denice M</dc:creator>
  <cp:lastModifiedBy>Boynton, Katherine L</cp:lastModifiedBy>
  <cp:revision>2</cp:revision>
  <dcterms:created xsi:type="dcterms:W3CDTF">2021-07-08T19:28:00Z</dcterms:created>
  <dcterms:modified xsi:type="dcterms:W3CDTF">2021-07-08T19:28:00Z</dcterms:modified>
</cp:coreProperties>
</file>